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6E9" w:rsidRPr="00483327" w:rsidRDefault="004336E9" w:rsidP="008328D4">
      <w:pPr>
        <w:pStyle w:val="Title"/>
        <w:jc w:val="right"/>
        <w:outlineLvl w:val="0"/>
        <w:rPr>
          <w:rFonts w:ascii="Lato" w:hAnsi="Lato" w:cs="Arial"/>
          <w:sz w:val="22"/>
          <w:szCs w:val="22"/>
          <w:lang w:val="en-US"/>
        </w:rPr>
      </w:pPr>
      <w:r w:rsidRPr="00483327">
        <w:rPr>
          <w:rFonts w:ascii="Lato" w:hAnsi="Lato" w:cs="Arial"/>
          <w:sz w:val="24"/>
          <w:lang w:val="en-US"/>
        </w:rPr>
        <w:t xml:space="preserve">Ref. </w:t>
      </w:r>
      <w:r w:rsidR="004751F0">
        <w:rPr>
          <w:rFonts w:ascii="Lato" w:hAnsi="Lato" w:cs="Arial"/>
          <w:noProof/>
          <w:sz w:val="22"/>
          <w:szCs w:val="22"/>
          <w:lang w:val="en-US"/>
        </w:rPr>
        <w:t>No. xxxx</w:t>
      </w:r>
    </w:p>
    <w:p w:rsidR="004336E9" w:rsidRPr="00483327" w:rsidRDefault="004751F0" w:rsidP="008328D4">
      <w:pPr>
        <w:pStyle w:val="Title"/>
        <w:jc w:val="right"/>
        <w:outlineLvl w:val="0"/>
        <w:rPr>
          <w:rFonts w:ascii="Lato" w:hAnsi="Lato" w:cs="Arial"/>
          <w:sz w:val="24"/>
          <w:lang w:val="en-US"/>
        </w:rPr>
      </w:pPr>
      <w:proofErr w:type="spellStart"/>
      <w:r>
        <w:rPr>
          <w:rFonts w:ascii="Lato" w:hAnsi="Lato" w:cs="Arial"/>
          <w:sz w:val="24"/>
          <w:lang w:val="en-US"/>
        </w:rPr>
        <w:t>Dd</w:t>
      </w:r>
      <w:proofErr w:type="spellEnd"/>
      <w:r>
        <w:rPr>
          <w:rFonts w:ascii="Lato" w:hAnsi="Lato" w:cs="Arial"/>
          <w:sz w:val="24"/>
          <w:lang w:val="en-US"/>
        </w:rPr>
        <w:t>/mm/</w:t>
      </w:r>
      <w:proofErr w:type="spellStart"/>
      <w:r>
        <w:rPr>
          <w:rFonts w:ascii="Lato" w:hAnsi="Lato" w:cs="Arial"/>
          <w:sz w:val="24"/>
          <w:lang w:val="en-US"/>
        </w:rPr>
        <w:t>yyyy</w:t>
      </w:r>
      <w:proofErr w:type="spellEnd"/>
    </w:p>
    <w:p w:rsidR="004336E9" w:rsidRPr="00483327" w:rsidRDefault="004336E9" w:rsidP="004336E9">
      <w:pPr>
        <w:pStyle w:val="Title"/>
        <w:jc w:val="left"/>
        <w:rPr>
          <w:rFonts w:ascii="Lato" w:hAnsi="Lato" w:cs="Arial"/>
          <w:sz w:val="24"/>
          <w:lang w:val="en-US"/>
        </w:rPr>
      </w:pPr>
    </w:p>
    <w:p w:rsidR="004336E9" w:rsidRPr="00483327" w:rsidRDefault="004336E9" w:rsidP="004336E9">
      <w:pPr>
        <w:rPr>
          <w:rFonts w:ascii="Lato" w:hAnsi="Lato" w:cs="Arial"/>
          <w:highlight w:val="yellow"/>
        </w:rPr>
      </w:pPr>
    </w:p>
    <w:p w:rsidR="004336E9" w:rsidRPr="00483327" w:rsidRDefault="004336E9" w:rsidP="004336E9">
      <w:pPr>
        <w:rPr>
          <w:rFonts w:ascii="Lato" w:hAnsi="Lato" w:cs="Arial"/>
          <w:sz w:val="14"/>
        </w:rPr>
      </w:pPr>
    </w:p>
    <w:p w:rsidR="004336E9" w:rsidRPr="00483327" w:rsidRDefault="00A21743" w:rsidP="004336E9">
      <w:pPr>
        <w:rPr>
          <w:rFonts w:ascii="Lato" w:hAnsi="Lato" w:cs="Arial"/>
          <w:b/>
          <w:sz w:val="26"/>
          <w:szCs w:val="26"/>
        </w:rPr>
      </w:pPr>
      <w:r>
        <w:rPr>
          <w:rFonts w:ascii="Lato" w:hAnsi="Lato" w:cs="Arial"/>
          <w:b/>
          <w:sz w:val="26"/>
          <w:szCs w:val="26"/>
        </w:rPr>
        <w:t>Full Name</w:t>
      </w:r>
    </w:p>
    <w:p w:rsidR="004336E9" w:rsidRPr="00483327" w:rsidRDefault="00A21743" w:rsidP="004336E9">
      <w:pPr>
        <w:rPr>
          <w:rFonts w:ascii="Lato" w:hAnsi="Lato" w:cs="Arial"/>
          <w:sz w:val="26"/>
          <w:szCs w:val="26"/>
        </w:rPr>
      </w:pPr>
      <w:r>
        <w:rPr>
          <w:rFonts w:ascii="Lato" w:hAnsi="Lato" w:cs="Arial"/>
          <w:b/>
          <w:sz w:val="26"/>
          <w:szCs w:val="26"/>
        </w:rPr>
        <w:t>Position Title</w:t>
      </w:r>
    </w:p>
    <w:p w:rsidR="004336E9" w:rsidRPr="008328D4" w:rsidRDefault="00A21743" w:rsidP="004336E9">
      <w:pPr>
        <w:rPr>
          <w:rFonts w:ascii="Lato" w:hAnsi="Lato" w:cs="Arial"/>
          <w:b/>
          <w:sz w:val="26"/>
          <w:szCs w:val="26"/>
        </w:rPr>
      </w:pPr>
      <w:r w:rsidRPr="008328D4">
        <w:rPr>
          <w:rFonts w:ascii="Lato" w:hAnsi="Lato" w:cs="Arial"/>
          <w:b/>
          <w:sz w:val="26"/>
          <w:szCs w:val="26"/>
        </w:rPr>
        <w:t>Duty Station</w:t>
      </w:r>
    </w:p>
    <w:p w:rsidR="00927EFA" w:rsidRDefault="004336E9" w:rsidP="004336E9">
      <w:pPr>
        <w:rPr>
          <w:rFonts w:ascii="Lato" w:hAnsi="Lato"/>
        </w:rPr>
      </w:pP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 w:cs="Arial"/>
        </w:rPr>
        <w:tab/>
      </w:r>
      <w:r w:rsidRPr="00483327">
        <w:rPr>
          <w:rFonts w:ascii="Lato" w:hAnsi="Lato"/>
        </w:rPr>
        <w:tab/>
      </w:r>
      <w:r w:rsidRPr="00483327">
        <w:rPr>
          <w:rFonts w:ascii="Lato" w:hAnsi="Lato"/>
        </w:rPr>
        <w:tab/>
      </w:r>
    </w:p>
    <w:p w:rsidR="004336E9" w:rsidRPr="00483327" w:rsidRDefault="004336E9" w:rsidP="004336E9">
      <w:pPr>
        <w:rPr>
          <w:rFonts w:ascii="Lato" w:hAnsi="Lato"/>
        </w:rPr>
      </w:pPr>
      <w:r w:rsidRPr="00483327">
        <w:rPr>
          <w:rFonts w:ascii="Lato" w:hAnsi="Lato"/>
        </w:rPr>
        <w:tab/>
        <w:t xml:space="preserve"> </w:t>
      </w:r>
    </w:p>
    <w:p w:rsidR="004336E9" w:rsidRPr="008328D4" w:rsidRDefault="00A21743" w:rsidP="004336E9">
      <w:pPr>
        <w:jc w:val="center"/>
        <w:outlineLvl w:val="0"/>
        <w:rPr>
          <w:rFonts w:ascii="Lato" w:hAnsi="Lato"/>
          <w:b/>
          <w:sz w:val="36"/>
          <w:szCs w:val="26"/>
          <w:u w:val="single"/>
        </w:rPr>
      </w:pPr>
      <w:r w:rsidRPr="008328D4">
        <w:rPr>
          <w:rFonts w:ascii="Lato" w:hAnsi="Lato"/>
          <w:b/>
          <w:sz w:val="36"/>
          <w:szCs w:val="26"/>
          <w:u w:val="single"/>
        </w:rPr>
        <w:t>Appreciation Letter</w:t>
      </w:r>
    </w:p>
    <w:p w:rsidR="004336E9" w:rsidRPr="00483327" w:rsidRDefault="004336E9" w:rsidP="004336E9">
      <w:pPr>
        <w:rPr>
          <w:rFonts w:ascii="Lato" w:hAnsi="Lato"/>
          <w:b/>
        </w:rPr>
      </w:pPr>
    </w:p>
    <w:p w:rsidR="00400648" w:rsidRPr="00EF5B05" w:rsidRDefault="004751F0" w:rsidP="00C45EC2">
      <w:pPr>
        <w:jc w:val="both"/>
        <w:rPr>
          <w:rFonts w:ascii="Lato" w:hAnsi="Lato"/>
        </w:rPr>
      </w:pPr>
      <w:r w:rsidRPr="004751F0">
        <w:rPr>
          <w:rFonts w:ascii="Lato" w:hAnsi="Lato"/>
          <w:highlight w:val="yellow"/>
        </w:rPr>
        <w:t>Name of organization</w:t>
      </w:r>
      <w:r w:rsidR="008328D4">
        <w:rPr>
          <w:rFonts w:ascii="Lato" w:hAnsi="Lato"/>
        </w:rPr>
        <w:t xml:space="preserve"> Senior Management Team would like to extend sincere</w:t>
      </w:r>
      <w:r w:rsidR="00A21743" w:rsidRPr="00EF5B05">
        <w:rPr>
          <w:rFonts w:ascii="Lato" w:hAnsi="Lato"/>
        </w:rPr>
        <w:t xml:space="preserve"> appreciation for the </w:t>
      </w:r>
      <w:r w:rsidR="008328D4">
        <w:rPr>
          <w:rFonts w:ascii="Lato" w:hAnsi="Lato"/>
        </w:rPr>
        <w:t>outstanding</w:t>
      </w:r>
      <w:r w:rsidR="00A21743" w:rsidRPr="00EF5B05">
        <w:rPr>
          <w:rFonts w:ascii="Lato" w:hAnsi="Lato"/>
        </w:rPr>
        <w:t xml:space="preserve"> work </w:t>
      </w:r>
      <w:r w:rsidR="008328D4">
        <w:rPr>
          <w:rFonts w:ascii="Lato" w:hAnsi="Lato"/>
        </w:rPr>
        <w:t xml:space="preserve">you have </w:t>
      </w:r>
      <w:r w:rsidR="00927EFA">
        <w:rPr>
          <w:rFonts w:ascii="Lato" w:hAnsi="Lato"/>
        </w:rPr>
        <w:t>demonstrated</w:t>
      </w:r>
      <w:r w:rsidR="008328D4">
        <w:rPr>
          <w:rFonts w:ascii="Lato" w:hAnsi="Lato"/>
        </w:rPr>
        <w:t xml:space="preserve"> in</w:t>
      </w:r>
      <w:r w:rsidR="00A21743" w:rsidRPr="00EF5B05"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yyyy</w:t>
      </w:r>
      <w:proofErr w:type="spellEnd"/>
      <w:r w:rsidR="008328D4">
        <w:rPr>
          <w:rFonts w:ascii="Lato" w:hAnsi="Lato"/>
        </w:rPr>
        <w:t xml:space="preserve">. </w:t>
      </w:r>
      <w:r w:rsidR="00927EFA">
        <w:rPr>
          <w:rFonts w:ascii="Lato" w:hAnsi="Lato"/>
        </w:rPr>
        <w:t>Your</w:t>
      </w:r>
      <w:r w:rsidR="008328D4">
        <w:rPr>
          <w:rFonts w:ascii="Lato" w:hAnsi="Lato"/>
        </w:rPr>
        <w:t xml:space="preserve"> extraordinary efforts have </w:t>
      </w:r>
      <w:r w:rsidR="00026744">
        <w:rPr>
          <w:rFonts w:ascii="Lato" w:hAnsi="Lato"/>
        </w:rPr>
        <w:t>supported</w:t>
      </w:r>
      <w:r w:rsidR="008328D4">
        <w:rPr>
          <w:rFonts w:ascii="Lato" w:hAnsi="Lato"/>
        </w:rPr>
        <w:t xml:space="preserve"> </w:t>
      </w:r>
      <w:r w:rsidR="00927EFA">
        <w:rPr>
          <w:rFonts w:ascii="Lato" w:hAnsi="Lato"/>
        </w:rPr>
        <w:t>accomplishing</w:t>
      </w:r>
      <w:r w:rsidR="008328D4">
        <w:rPr>
          <w:rFonts w:ascii="Lato" w:hAnsi="Lato"/>
        </w:rPr>
        <w:t xml:space="preserve"> </w:t>
      </w:r>
      <w:r w:rsidR="00997DC9">
        <w:rPr>
          <w:rFonts w:ascii="Lato" w:hAnsi="Lato"/>
        </w:rPr>
        <w:t>o</w:t>
      </w:r>
      <w:bookmarkStart w:id="0" w:name="_GoBack"/>
      <w:bookmarkEnd w:id="0"/>
      <w:r>
        <w:rPr>
          <w:rFonts w:ascii="Lato" w:hAnsi="Lato"/>
        </w:rPr>
        <w:t xml:space="preserve">rganizational goals in </w:t>
      </w:r>
      <w:r w:rsidRPr="004751F0">
        <w:rPr>
          <w:rFonts w:ascii="Lato" w:hAnsi="Lato"/>
          <w:highlight w:val="yellow"/>
        </w:rPr>
        <w:t>country</w:t>
      </w:r>
      <w:r w:rsidR="008328D4">
        <w:rPr>
          <w:rFonts w:ascii="Lato" w:hAnsi="Lato"/>
        </w:rPr>
        <w:t>.</w:t>
      </w:r>
      <w:r w:rsidR="00400648" w:rsidRPr="00EF5B05">
        <w:rPr>
          <w:rFonts w:ascii="Lato" w:hAnsi="Lato"/>
        </w:rPr>
        <w:t xml:space="preserve">  </w:t>
      </w:r>
    </w:p>
    <w:p w:rsidR="00EF5B05" w:rsidRPr="00EF5B05" w:rsidRDefault="00EF5B05" w:rsidP="00C45EC2">
      <w:pPr>
        <w:jc w:val="both"/>
        <w:rPr>
          <w:rFonts w:ascii="Lato" w:hAnsi="Lato"/>
        </w:rPr>
      </w:pPr>
    </w:p>
    <w:p w:rsidR="00927EFA" w:rsidRDefault="008328D4" w:rsidP="00C45EC2">
      <w:pPr>
        <w:jc w:val="both"/>
        <w:rPr>
          <w:rFonts w:ascii="Lato" w:hAnsi="Lato"/>
        </w:rPr>
      </w:pPr>
      <w:r>
        <w:rPr>
          <w:rFonts w:ascii="Lato" w:hAnsi="Lato"/>
        </w:rPr>
        <w:t>We encourage you to maintain the same commitment and dedication in the following year</w:t>
      </w:r>
      <w:r w:rsidR="00EF5B05" w:rsidRPr="00EF5B05">
        <w:rPr>
          <w:rFonts w:ascii="Lato" w:hAnsi="Lato"/>
        </w:rPr>
        <w:t>,</w:t>
      </w:r>
      <w:r>
        <w:rPr>
          <w:rFonts w:ascii="Lato" w:hAnsi="Lato"/>
        </w:rPr>
        <w:t xml:space="preserve"> </w:t>
      </w:r>
      <w:r w:rsidR="00927EFA">
        <w:rPr>
          <w:rFonts w:ascii="Lato" w:hAnsi="Lato"/>
        </w:rPr>
        <w:t>as your diligence, proactivity and motivation serve</w:t>
      </w:r>
      <w:r w:rsidR="00026744">
        <w:rPr>
          <w:rFonts w:ascii="Lato" w:hAnsi="Lato"/>
        </w:rPr>
        <w:t>s</w:t>
      </w:r>
      <w:r w:rsidR="00927EFA">
        <w:rPr>
          <w:rFonts w:ascii="Lato" w:hAnsi="Lato"/>
        </w:rPr>
        <w:t xml:space="preserve"> as an example to other </w:t>
      </w:r>
      <w:r w:rsidR="004751F0" w:rsidRPr="004751F0">
        <w:rPr>
          <w:rFonts w:ascii="Lato" w:hAnsi="Lato"/>
          <w:highlight w:val="yellow"/>
        </w:rPr>
        <w:t>Name of organization</w:t>
      </w:r>
      <w:r w:rsidR="00927EFA">
        <w:rPr>
          <w:rFonts w:ascii="Lato" w:hAnsi="Lato"/>
        </w:rPr>
        <w:t xml:space="preserve"> employees. </w:t>
      </w:r>
    </w:p>
    <w:p w:rsidR="00927EFA" w:rsidRDefault="00927EFA" w:rsidP="00C45EC2">
      <w:pPr>
        <w:jc w:val="both"/>
        <w:rPr>
          <w:rFonts w:ascii="Lato" w:hAnsi="Lato"/>
        </w:rPr>
      </w:pPr>
    </w:p>
    <w:p w:rsidR="00957036" w:rsidRPr="00D04EB2" w:rsidRDefault="00957036" w:rsidP="00957036">
      <w:pPr>
        <w:jc w:val="both"/>
        <w:rPr>
          <w:rFonts w:ascii="Lato" w:hAnsi="Lato"/>
          <w:color w:val="000000" w:themeColor="text1"/>
        </w:rPr>
      </w:pPr>
      <w:r>
        <w:rPr>
          <w:rFonts w:ascii="Lato" w:hAnsi="Lato"/>
          <w:color w:val="000000" w:themeColor="text1"/>
        </w:rPr>
        <w:t xml:space="preserve">We will continue to uphold our commitments </w:t>
      </w:r>
      <w:r w:rsidRPr="00D04EB2">
        <w:rPr>
          <w:rFonts w:ascii="Lato" w:hAnsi="Lato"/>
          <w:color w:val="000000" w:themeColor="text1"/>
        </w:rPr>
        <w:t>to safeguarding, child safeguarding and P</w:t>
      </w:r>
      <w:r>
        <w:rPr>
          <w:rFonts w:ascii="Lato" w:hAnsi="Lato"/>
          <w:color w:val="000000" w:themeColor="text1"/>
        </w:rPr>
        <w:t>rotection from Sexual Exploitation and Abuse</w:t>
      </w:r>
      <w:r w:rsidRPr="00D04EB2">
        <w:rPr>
          <w:rFonts w:ascii="Lato" w:hAnsi="Lato"/>
          <w:color w:val="000000" w:themeColor="text1"/>
        </w:rPr>
        <w:t>.</w:t>
      </w:r>
    </w:p>
    <w:p w:rsidR="00400648" w:rsidRPr="00EF5B05" w:rsidRDefault="00400648" w:rsidP="00C45EC2">
      <w:pPr>
        <w:jc w:val="both"/>
        <w:rPr>
          <w:rFonts w:ascii="Lato" w:hAnsi="Lato"/>
        </w:rPr>
      </w:pPr>
    </w:p>
    <w:p w:rsidR="004336E9" w:rsidRPr="00EF5B05" w:rsidRDefault="00A40A24" w:rsidP="004336E9">
      <w:pPr>
        <w:jc w:val="both"/>
        <w:rPr>
          <w:rFonts w:ascii="Lato" w:hAnsi="Lato"/>
        </w:rPr>
      </w:pPr>
      <w:r>
        <w:rPr>
          <w:rFonts w:ascii="Lato" w:hAnsi="Lato"/>
        </w:rPr>
        <w:t>Congratulations!</w:t>
      </w:r>
      <w:r w:rsidR="00EF5B05" w:rsidRPr="00EF5B05">
        <w:rPr>
          <w:rFonts w:ascii="Lato" w:hAnsi="Lato"/>
        </w:rPr>
        <w:t xml:space="preserve"> </w:t>
      </w:r>
    </w:p>
    <w:p w:rsidR="004336E9" w:rsidRDefault="004336E9" w:rsidP="004336E9">
      <w:pPr>
        <w:jc w:val="both"/>
        <w:rPr>
          <w:rFonts w:ascii="Lato" w:hAnsi="Lato"/>
        </w:rPr>
      </w:pPr>
    </w:p>
    <w:p w:rsidR="008328D4" w:rsidRDefault="008328D4" w:rsidP="004336E9">
      <w:pPr>
        <w:jc w:val="both"/>
        <w:rPr>
          <w:rFonts w:ascii="Lato" w:hAnsi="Lato"/>
        </w:rPr>
      </w:pPr>
    </w:p>
    <w:p w:rsidR="004336E9" w:rsidRPr="00483327" w:rsidRDefault="00A40A24" w:rsidP="004336E9">
      <w:pPr>
        <w:rPr>
          <w:rFonts w:ascii="Lato" w:hAnsi="Lato"/>
        </w:rPr>
      </w:pPr>
      <w:r>
        <w:rPr>
          <w:rFonts w:ascii="Lato" w:hAnsi="Lato"/>
        </w:rPr>
        <w:t>Sincerely,</w:t>
      </w:r>
    </w:p>
    <w:p w:rsidR="004336E9" w:rsidRDefault="004336E9" w:rsidP="004336E9">
      <w:pPr>
        <w:rPr>
          <w:rFonts w:ascii="Lato" w:hAnsi="Lato"/>
        </w:rPr>
      </w:pPr>
    </w:p>
    <w:p w:rsidR="008328D4" w:rsidRPr="00483327" w:rsidRDefault="008328D4" w:rsidP="004336E9">
      <w:pPr>
        <w:rPr>
          <w:rFonts w:ascii="Lato" w:hAnsi="Lato"/>
        </w:rPr>
      </w:pPr>
    </w:p>
    <w:p w:rsidR="004336E9" w:rsidRPr="00483327" w:rsidRDefault="004336E9" w:rsidP="004336E9">
      <w:pPr>
        <w:rPr>
          <w:rFonts w:ascii="Lato" w:hAnsi="Lato"/>
        </w:rPr>
      </w:pPr>
    </w:p>
    <w:p w:rsidR="004336E9" w:rsidRDefault="0051223F" w:rsidP="004336E9">
      <w:pPr>
        <w:outlineLvl w:val="0"/>
        <w:rPr>
          <w:rFonts w:ascii="Lato" w:hAnsi="Lato"/>
          <w:b/>
        </w:rPr>
      </w:pPr>
      <w:r>
        <w:rPr>
          <w:rFonts w:ascii="Lato" w:hAnsi="Lato"/>
          <w:b/>
        </w:rPr>
        <w:t>Signatory</w:t>
      </w:r>
    </w:p>
    <w:p w:rsidR="0051223F" w:rsidRPr="00483327" w:rsidRDefault="0051223F" w:rsidP="004336E9">
      <w:pPr>
        <w:outlineLvl w:val="0"/>
        <w:rPr>
          <w:rFonts w:ascii="Lato" w:hAnsi="Lato"/>
          <w:b/>
        </w:rPr>
      </w:pPr>
      <w:r>
        <w:rPr>
          <w:rFonts w:ascii="Lato" w:hAnsi="Lato"/>
          <w:b/>
        </w:rPr>
        <w:t>Name of Signatory</w:t>
      </w:r>
    </w:p>
    <w:sectPr w:rsidR="0051223F" w:rsidRPr="00483327" w:rsidSect="00400648">
      <w:pgSz w:w="12240" w:h="15840"/>
      <w:pgMar w:top="1440" w:right="1260" w:bottom="1440" w:left="135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131968"/>
    <w:multiLevelType w:val="hybridMultilevel"/>
    <w:tmpl w:val="BB7870E2"/>
    <w:lvl w:ilvl="0" w:tplc="465E03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A019EA"/>
    <w:multiLevelType w:val="hybridMultilevel"/>
    <w:tmpl w:val="A5320DD8"/>
    <w:lvl w:ilvl="0" w:tplc="8982E8FC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DY3NLc0MjAxN7RQ0lEKTi0uzszPAykwrAUAw9HY/CwAAAA="/>
  </w:docVars>
  <w:rsids>
    <w:rsidRoot w:val="002A16C3"/>
    <w:rsid w:val="00026744"/>
    <w:rsid w:val="00040873"/>
    <w:rsid w:val="00072A9D"/>
    <w:rsid w:val="00095350"/>
    <w:rsid w:val="001226F5"/>
    <w:rsid w:val="0012678F"/>
    <w:rsid w:val="00141C72"/>
    <w:rsid w:val="001469A1"/>
    <w:rsid w:val="0016104A"/>
    <w:rsid w:val="00190226"/>
    <w:rsid w:val="00192571"/>
    <w:rsid w:val="001D4C42"/>
    <w:rsid w:val="00207080"/>
    <w:rsid w:val="00230F2A"/>
    <w:rsid w:val="00246E13"/>
    <w:rsid w:val="00290062"/>
    <w:rsid w:val="002A16C3"/>
    <w:rsid w:val="002B1C00"/>
    <w:rsid w:val="0036473B"/>
    <w:rsid w:val="00373632"/>
    <w:rsid w:val="003963BE"/>
    <w:rsid w:val="003B59C9"/>
    <w:rsid w:val="003C6D20"/>
    <w:rsid w:val="00400648"/>
    <w:rsid w:val="004206ED"/>
    <w:rsid w:val="00432714"/>
    <w:rsid w:val="004336E9"/>
    <w:rsid w:val="00461EDC"/>
    <w:rsid w:val="004751F0"/>
    <w:rsid w:val="00483327"/>
    <w:rsid w:val="00507204"/>
    <w:rsid w:val="0051223F"/>
    <w:rsid w:val="005708F5"/>
    <w:rsid w:val="005D40D6"/>
    <w:rsid w:val="005E79B9"/>
    <w:rsid w:val="00610876"/>
    <w:rsid w:val="00645FC8"/>
    <w:rsid w:val="006A48B6"/>
    <w:rsid w:val="00731470"/>
    <w:rsid w:val="00771C56"/>
    <w:rsid w:val="00782781"/>
    <w:rsid w:val="007D3B19"/>
    <w:rsid w:val="00800862"/>
    <w:rsid w:val="00832169"/>
    <w:rsid w:val="008328D4"/>
    <w:rsid w:val="00832B41"/>
    <w:rsid w:val="00856DB2"/>
    <w:rsid w:val="008E3062"/>
    <w:rsid w:val="00927EFA"/>
    <w:rsid w:val="00946C40"/>
    <w:rsid w:val="00957036"/>
    <w:rsid w:val="00997DC9"/>
    <w:rsid w:val="00A21743"/>
    <w:rsid w:val="00A233BD"/>
    <w:rsid w:val="00A40A24"/>
    <w:rsid w:val="00A604FE"/>
    <w:rsid w:val="00AE3869"/>
    <w:rsid w:val="00B0087D"/>
    <w:rsid w:val="00B46BA4"/>
    <w:rsid w:val="00BB44A6"/>
    <w:rsid w:val="00BD53EE"/>
    <w:rsid w:val="00BE09DE"/>
    <w:rsid w:val="00C45EC2"/>
    <w:rsid w:val="00C67DE0"/>
    <w:rsid w:val="00CB1F80"/>
    <w:rsid w:val="00CC59DB"/>
    <w:rsid w:val="00CD3CE3"/>
    <w:rsid w:val="00CE0D92"/>
    <w:rsid w:val="00D04EB2"/>
    <w:rsid w:val="00D2354B"/>
    <w:rsid w:val="00D92BA8"/>
    <w:rsid w:val="00DA0F43"/>
    <w:rsid w:val="00DC3A3A"/>
    <w:rsid w:val="00E17BD3"/>
    <w:rsid w:val="00E578C2"/>
    <w:rsid w:val="00EF5B05"/>
    <w:rsid w:val="00F53CCF"/>
    <w:rsid w:val="00FA7161"/>
    <w:rsid w:val="00FC2F61"/>
    <w:rsid w:val="00FE3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407AA5"/>
  <w15:chartTrackingRefBased/>
  <w15:docId w15:val="{57B0DB1F-DD50-44DC-97E5-5947088F1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6C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2A16C3"/>
    <w:pPr>
      <w:jc w:val="center"/>
    </w:pPr>
    <w:rPr>
      <w:b/>
      <w:bCs/>
      <w:sz w:val="32"/>
      <w:lang w:val="fr-FR" w:eastAsia="fr-FR"/>
    </w:rPr>
  </w:style>
  <w:style w:type="paragraph" w:styleId="DocumentMap">
    <w:name w:val="Document Map"/>
    <w:basedOn w:val="Normal"/>
    <w:semiHidden/>
    <w:rsid w:val="00C67DE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BalloonText">
    <w:name w:val="Balloon Text"/>
    <w:basedOn w:val="Normal"/>
    <w:link w:val="BalloonTextChar"/>
    <w:rsid w:val="0016104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610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BF79F6BEEC3459B90CDF0B172925A" ma:contentTypeVersion="9" ma:contentTypeDescription="Create a new document." ma:contentTypeScope="" ma:versionID="9e10e560856d5ba2dec6dab60b7d4ce9">
  <xsd:schema xmlns:xsd="http://www.w3.org/2001/XMLSchema" xmlns:xs="http://www.w3.org/2001/XMLSchema" xmlns:p="http://schemas.microsoft.com/office/2006/metadata/properties" xmlns:ns3="672cae0f-9a55-464d-a6ba-3b262958e043" targetNamespace="http://schemas.microsoft.com/office/2006/metadata/properties" ma:root="true" ma:fieldsID="fdbfbc9a6b9bbfbf540621ecb11bf76a" ns3:_="">
    <xsd:import namespace="672cae0f-9a55-464d-a6ba-3b262958e0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cae0f-9a55-464d-a6ba-3b262958e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1190C0-AC7A-4E5D-953D-38F41DCA58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cae0f-9a55-464d-a6ba-3b262958e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EBECB0-39B8-4783-BCB7-2938805216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Ref</vt:lpstr>
      <vt:lpstr>Ref. ACF/HR/……../20</vt:lpstr>
      <vt:lpstr>15 January 2020</vt:lpstr>
      <vt:lpstr>Appreciation Letter</vt:lpstr>
      <vt:lpstr>Panos Navrozidis</vt:lpstr>
      <vt:lpstr>Country Director </vt:lpstr>
    </vt:vector>
  </TitlesOfParts>
  <Company>ACF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</dc:title>
  <dc:subject/>
  <dc:creator>ACF-HR</dc:creator>
  <cp:keywords/>
  <cp:lastModifiedBy>Irene Kirimi</cp:lastModifiedBy>
  <cp:revision>7</cp:revision>
  <cp:lastPrinted>2017-08-07T08:02:00Z</cp:lastPrinted>
  <dcterms:created xsi:type="dcterms:W3CDTF">2021-02-23T08:56:00Z</dcterms:created>
  <dcterms:modified xsi:type="dcterms:W3CDTF">2021-03-05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BF79F6BEEC3459B90CDF0B172925A</vt:lpwstr>
  </property>
</Properties>
</file>